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980" w:type="dxa"/>
        <w:tblInd w:w="-5" w:type="dxa"/>
        <w:shd w:val="clear" w:color="auto" w:fill="262626" w:themeFill="text1" w:themeFillTint="D9"/>
        <w:tblLook w:val="04A0" w:firstRow="1" w:lastRow="0" w:firstColumn="1" w:lastColumn="0" w:noHBand="0" w:noVBand="1"/>
      </w:tblPr>
      <w:tblGrid>
        <w:gridCol w:w="10980"/>
      </w:tblGrid>
      <w:tr w:rsidR="00C23132" w:rsidRPr="0060499C" w14:paraId="66B8258E" w14:textId="77777777" w:rsidTr="00A557A4">
        <w:tc>
          <w:tcPr>
            <w:tcW w:w="10980" w:type="dxa"/>
            <w:shd w:val="clear" w:color="auto" w:fill="262626" w:themeFill="text1" w:themeFillTint="D9"/>
          </w:tcPr>
          <w:p w14:paraId="549B6E3A" w14:textId="55C99DE4" w:rsidR="00C23132" w:rsidRPr="006C190C" w:rsidRDefault="00C23132" w:rsidP="00A557A4">
            <w:pPr>
              <w:rPr>
                <w:rStyle w:val="termtext"/>
                <w:rFonts w:ascii="Century Gothic" w:hAnsi="Century Gothic"/>
                <w:b/>
                <w:bCs/>
                <w:color w:val="00B0F0"/>
                <w:sz w:val="24"/>
                <w:szCs w:val="52"/>
              </w:rPr>
            </w:pPr>
            <w:r>
              <w:rPr>
                <w:rStyle w:val="termtext"/>
                <w:rFonts w:ascii="Century Gothic" w:hAnsi="Century Gothic"/>
                <w:b/>
                <w:bCs/>
                <w:color w:val="FFFFFF" w:themeColor="background1"/>
                <w:sz w:val="44"/>
                <w:szCs w:val="52"/>
              </w:rPr>
              <w:t>AN INFAMOUS DAY</w:t>
            </w:r>
            <w:r>
              <w:rPr>
                <w:rStyle w:val="termtext"/>
                <w:rFonts w:ascii="Century Gothic" w:hAnsi="Century Gothic"/>
                <w:b/>
                <w:bCs/>
                <w:color w:val="FFFFFF" w:themeColor="background1"/>
                <w:sz w:val="44"/>
                <w:szCs w:val="52"/>
              </w:rPr>
              <w:t xml:space="preserve"> WEBQUEST </w:t>
            </w:r>
            <w:r w:rsidRPr="009507C3">
              <w:rPr>
                <w:rStyle w:val="termtext"/>
                <w:rFonts w:ascii="Century Gothic" w:hAnsi="Century Gothic"/>
                <w:bCs/>
                <w:i/>
                <w:color w:val="33CCCC"/>
                <w:sz w:val="24"/>
                <w:szCs w:val="52"/>
              </w:rPr>
              <w:t>QUESTIONS</w:t>
            </w:r>
            <w:r w:rsidRPr="009507C3">
              <w:rPr>
                <w:rStyle w:val="termtext"/>
                <w:rFonts w:ascii="Century Gothic" w:hAnsi="Century Gothic"/>
                <w:b/>
                <w:bCs/>
                <w:color w:val="33CCCC"/>
                <w:sz w:val="24"/>
                <w:szCs w:val="52"/>
              </w:rPr>
              <w:t xml:space="preserve"> </w:t>
            </w:r>
            <w:r>
              <w:rPr>
                <w:rStyle w:val="termtext"/>
                <w:rFonts w:ascii="Century Gothic" w:hAnsi="Century Gothic"/>
                <w:b/>
                <w:bCs/>
                <w:color w:val="33CCCC"/>
                <w:szCs w:val="52"/>
              </w:rPr>
              <w:t>60</w:t>
            </w:r>
            <w:r w:rsidRPr="009507C3">
              <w:rPr>
                <w:rStyle w:val="termtext"/>
                <w:rFonts w:ascii="Century Gothic" w:hAnsi="Century Gothic"/>
                <w:b/>
                <w:bCs/>
                <w:color w:val="33CCCC"/>
                <w:szCs w:val="52"/>
              </w:rPr>
              <w:t xml:space="preserve"> PNTS</w:t>
            </w:r>
          </w:p>
          <w:p w14:paraId="69E08E18" w14:textId="77777777" w:rsidR="00C23132" w:rsidRPr="0060499C" w:rsidRDefault="00C23132" w:rsidP="00A557A4">
            <w:pPr>
              <w:jc w:val="center"/>
              <w:rPr>
                <w:rStyle w:val="termtext"/>
                <w:rFonts w:ascii="Century Gothic" w:hAnsi="Century Gothic"/>
                <w:color w:val="FFFFFF" w:themeColor="background1"/>
                <w:sz w:val="10"/>
                <w:szCs w:val="10"/>
              </w:rPr>
            </w:pPr>
          </w:p>
        </w:tc>
      </w:tr>
    </w:tbl>
    <w:p w14:paraId="628E9A60" w14:textId="73CDD9B5" w:rsidR="00906FFC" w:rsidRPr="00906FFC" w:rsidRDefault="00906FFC" w:rsidP="004E3331">
      <w:pPr>
        <w:pStyle w:val="BodyText"/>
        <w:rPr>
          <w:rFonts w:ascii="Bookman Old Style" w:hAnsi="Bookman Old Style" w:cs="Arial"/>
          <w:b/>
          <w:color w:val="000000" w:themeColor="text1"/>
          <w:sz w:val="10"/>
          <w:szCs w:val="22"/>
        </w:rPr>
      </w:pPr>
    </w:p>
    <w:p w14:paraId="42F9D7DF" w14:textId="6D1897E3" w:rsidR="004E3331" w:rsidRPr="00906FFC" w:rsidRDefault="004E3331" w:rsidP="00906FFC">
      <w:pPr>
        <w:pStyle w:val="BodyText"/>
        <w:jc w:val="both"/>
        <w:rPr>
          <w:rFonts w:ascii="Futura-Condensed-Normal" w:hAnsi="Futura-Condensed-Normal" w:cs="Arial"/>
          <w:color w:val="000000" w:themeColor="text1"/>
          <w:sz w:val="16"/>
          <w:szCs w:val="28"/>
        </w:rPr>
      </w:pPr>
    </w:p>
    <w:p w14:paraId="05DB67B9" w14:textId="5BBF9976" w:rsidR="009E2CFF" w:rsidRPr="00C23132" w:rsidRDefault="00833DDC" w:rsidP="00906FFC">
      <w:pPr>
        <w:pStyle w:val="BodyText"/>
        <w:jc w:val="both"/>
        <w:rPr>
          <w:rFonts w:ascii="Century Gothic" w:hAnsi="Century Gothic" w:cs="Arial"/>
          <w:b/>
          <w:color w:val="33CCCC"/>
          <w:sz w:val="32"/>
          <w:szCs w:val="24"/>
        </w:rPr>
      </w:pPr>
      <w:r w:rsidRPr="00C23132">
        <w:rPr>
          <w:rFonts w:ascii="Century Gothic" w:hAnsi="Century Gothic" w:cs="Arial"/>
          <w:b/>
          <w:color w:val="33CCCC"/>
          <w:sz w:val="32"/>
          <w:szCs w:val="24"/>
        </w:rPr>
        <w:t>ASSIGNMENT TASKS</w:t>
      </w:r>
    </w:p>
    <w:p w14:paraId="437A390C" w14:textId="66884126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  <w:r>
        <w:rPr>
          <w:rFonts w:ascii="Futura ND" w:eastAsia="Times New Roman" w:hAnsi="Futura ND" w:cs="Arial"/>
          <w:color w:val="000000"/>
          <w:sz w:val="24"/>
          <w:szCs w:val="24"/>
        </w:rPr>
        <w:t>I</w:t>
      </w:r>
      <w:r w:rsidRPr="00F172DD">
        <w:rPr>
          <w:rFonts w:ascii="Futura ND" w:eastAsia="Times New Roman" w:hAnsi="Futura ND" w:cs="Arial"/>
          <w:color w:val="000000"/>
          <w:sz w:val="24"/>
          <w:szCs w:val="24"/>
        </w:rPr>
        <w:t xml:space="preserve">nstructions: Click </w:t>
      </w:r>
      <w:hyperlink r:id="rId8" w:history="1">
        <w:r w:rsidRPr="001C138F">
          <w:rPr>
            <w:rStyle w:val="Hyperlink"/>
            <w:rFonts w:ascii="Futura ND" w:eastAsia="Times New Roman" w:hAnsi="Futura ND" w:cs="Times New Roman"/>
            <w:sz w:val="24"/>
            <w:szCs w:val="24"/>
          </w:rPr>
          <w:t>https://storyma</w:t>
        </w:r>
        <w:r w:rsidRPr="001C138F">
          <w:rPr>
            <w:rStyle w:val="Hyperlink"/>
            <w:rFonts w:ascii="Futura ND" w:eastAsia="Times New Roman" w:hAnsi="Futura ND" w:cs="Times New Roman"/>
            <w:sz w:val="24"/>
            <w:szCs w:val="24"/>
          </w:rPr>
          <w:t>p</w:t>
        </w:r>
        <w:r w:rsidRPr="001C138F">
          <w:rPr>
            <w:rStyle w:val="Hyperlink"/>
            <w:rFonts w:ascii="Futura ND" w:eastAsia="Times New Roman" w:hAnsi="Futura ND" w:cs="Times New Roman"/>
            <w:sz w:val="24"/>
            <w:szCs w:val="24"/>
          </w:rPr>
          <w:t>s.esri.com/stories/2016/pearl-harbor/index.html</w:t>
        </w:r>
      </w:hyperlink>
      <w:r>
        <w:rPr>
          <w:rFonts w:ascii="Futura ND" w:eastAsia="Times New Roman" w:hAnsi="Futura ND" w:cs="Times New Roman"/>
          <w:sz w:val="24"/>
          <w:szCs w:val="24"/>
        </w:rPr>
        <w:t xml:space="preserve"> </w:t>
      </w:r>
      <w:r w:rsidRPr="00F172DD">
        <w:rPr>
          <w:rFonts w:ascii="Futura ND" w:eastAsia="Times New Roman" w:hAnsi="Futura ND" w:cs="Arial"/>
          <w:color w:val="000000"/>
          <w:sz w:val="24"/>
          <w:szCs w:val="24"/>
        </w:rPr>
        <w:t>and read about the attack on Pearl Harbor. As you read, respond to the questions below.</w:t>
      </w:r>
    </w:p>
    <w:p w14:paraId="42EB64B7" w14:textId="77777777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</w:p>
    <w:p w14:paraId="5B8394C6" w14:textId="77777777" w:rsidR="00F172DD" w:rsidRPr="00C23132" w:rsidRDefault="00F172DD" w:rsidP="00F172DD">
      <w:pPr>
        <w:spacing w:after="0" w:line="240" w:lineRule="auto"/>
        <w:rPr>
          <w:rFonts w:ascii="Futura ND" w:eastAsia="Times New Roman" w:hAnsi="Futura ND" w:cs="Times New Roman"/>
          <w:color w:val="33CCCC"/>
          <w:sz w:val="24"/>
          <w:szCs w:val="24"/>
        </w:rPr>
      </w:pPr>
      <w:r w:rsidRPr="00C23132">
        <w:rPr>
          <w:rFonts w:ascii="Futura ND" w:eastAsia="Times New Roman" w:hAnsi="Futura ND" w:cs="Arial"/>
          <w:b/>
          <w:bCs/>
          <w:color w:val="33CCCC"/>
          <w:sz w:val="24"/>
          <w:szCs w:val="24"/>
        </w:rPr>
        <w:t>Part 1: An Infamous Day</w:t>
      </w:r>
    </w:p>
    <w:p w14:paraId="61EF5707" w14:textId="7F7625F9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  <w:r w:rsidRPr="00F172DD">
        <w:rPr>
          <w:rFonts w:ascii="Futura ND" w:eastAsia="Times New Roman" w:hAnsi="Futura ND" w:cs="Arial"/>
          <w:color w:val="000000"/>
          <w:sz w:val="24"/>
          <w:szCs w:val="24"/>
        </w:rPr>
        <w:t>1. What country did Japan try to expand into or take over in the 1930s? </w:t>
      </w:r>
    </w:p>
    <w:p w14:paraId="35EAA559" w14:textId="77777777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</w:p>
    <w:p w14:paraId="05D62033" w14:textId="729BC913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  <w:r w:rsidRPr="00F172DD">
        <w:rPr>
          <w:rFonts w:ascii="Futura ND" w:eastAsia="Times New Roman" w:hAnsi="Futura ND" w:cs="Arial"/>
          <w:color w:val="000000"/>
          <w:sz w:val="24"/>
          <w:szCs w:val="24"/>
        </w:rPr>
        <w:t>2. List two ways the United States respo</w:t>
      </w:r>
      <w:bookmarkStart w:id="0" w:name="_GoBack"/>
      <w:bookmarkEnd w:id="0"/>
      <w:r w:rsidRPr="00F172DD">
        <w:rPr>
          <w:rFonts w:ascii="Futura ND" w:eastAsia="Times New Roman" w:hAnsi="Futura ND" w:cs="Arial"/>
          <w:color w:val="000000"/>
          <w:sz w:val="24"/>
          <w:szCs w:val="24"/>
        </w:rPr>
        <w:t xml:space="preserve">nded to Japanese aggression.  </w:t>
      </w:r>
    </w:p>
    <w:p w14:paraId="029E0857" w14:textId="77777777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</w:p>
    <w:p w14:paraId="03B2B3D9" w14:textId="3F71128F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  <w:r w:rsidRPr="00F172DD">
        <w:rPr>
          <w:rFonts w:ascii="Futura ND" w:eastAsia="Times New Roman" w:hAnsi="Futura ND" w:cs="Arial"/>
          <w:color w:val="000000"/>
          <w:sz w:val="24"/>
          <w:szCs w:val="24"/>
        </w:rPr>
        <w:t xml:space="preserve">3. Why did Japan attack the United States at Pearl Harbor?  </w:t>
      </w:r>
    </w:p>
    <w:p w14:paraId="79AA2ED3" w14:textId="77777777" w:rsidR="00F172DD" w:rsidRPr="00F172DD" w:rsidRDefault="00F172DD" w:rsidP="00F172DD">
      <w:pPr>
        <w:spacing w:after="240" w:line="240" w:lineRule="auto"/>
        <w:rPr>
          <w:rFonts w:ascii="Futura ND" w:eastAsia="Times New Roman" w:hAnsi="Futura ND" w:cs="Times New Roman"/>
          <w:sz w:val="24"/>
          <w:szCs w:val="24"/>
        </w:rPr>
      </w:pPr>
    </w:p>
    <w:p w14:paraId="10D33ED2" w14:textId="77777777" w:rsidR="00F172DD" w:rsidRPr="00C23132" w:rsidRDefault="00F172DD" w:rsidP="00F172DD">
      <w:pPr>
        <w:spacing w:after="0" w:line="240" w:lineRule="auto"/>
        <w:rPr>
          <w:rFonts w:ascii="Futura ND" w:eastAsia="Times New Roman" w:hAnsi="Futura ND" w:cs="Times New Roman"/>
          <w:color w:val="33CCCC"/>
          <w:sz w:val="24"/>
          <w:szCs w:val="24"/>
        </w:rPr>
      </w:pPr>
      <w:r w:rsidRPr="00C23132">
        <w:rPr>
          <w:rFonts w:ascii="Futura ND" w:eastAsia="Times New Roman" w:hAnsi="Futura ND" w:cs="Arial"/>
          <w:b/>
          <w:bCs/>
          <w:color w:val="33CCCC"/>
          <w:sz w:val="24"/>
          <w:szCs w:val="24"/>
        </w:rPr>
        <w:t>Part 2: The Voyage</w:t>
      </w:r>
    </w:p>
    <w:p w14:paraId="131DB151" w14:textId="6FE1C3A0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  <w:r w:rsidRPr="00F172DD">
        <w:rPr>
          <w:rFonts w:ascii="Futura ND" w:eastAsia="Times New Roman" w:hAnsi="Futura ND" w:cs="Arial"/>
          <w:color w:val="000000"/>
          <w:sz w:val="24"/>
          <w:szCs w:val="24"/>
        </w:rPr>
        <w:t xml:space="preserve">4. On what date did the Japanese fleet leave Japan to attack Pearl Harbor?  </w:t>
      </w:r>
    </w:p>
    <w:p w14:paraId="75283EA6" w14:textId="77777777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</w:p>
    <w:p w14:paraId="23F8586C" w14:textId="431ABC7F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  <w:r w:rsidRPr="00F172DD">
        <w:rPr>
          <w:rFonts w:ascii="Futura ND" w:eastAsia="Times New Roman" w:hAnsi="Futura ND" w:cs="Arial"/>
          <w:color w:val="000000"/>
          <w:sz w:val="24"/>
          <w:szCs w:val="24"/>
        </w:rPr>
        <w:t>5. How many aircraft carriers and planes did Japan send to attack Pearl Harbor</w:t>
      </w:r>
    </w:p>
    <w:p w14:paraId="0964F34A" w14:textId="77777777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</w:p>
    <w:p w14:paraId="00D61F60" w14:textId="73BE3936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  <w:r w:rsidRPr="00F172DD">
        <w:rPr>
          <w:rFonts w:ascii="Futura ND" w:eastAsia="Times New Roman" w:hAnsi="Futura ND" w:cs="Arial"/>
          <w:color w:val="000000"/>
          <w:sz w:val="24"/>
          <w:szCs w:val="24"/>
        </w:rPr>
        <w:t xml:space="preserve">6. How did the Japanese fleet avoid being spotted by other ships?  </w:t>
      </w:r>
    </w:p>
    <w:p w14:paraId="317E4FE9" w14:textId="77777777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</w:p>
    <w:p w14:paraId="55CC73AA" w14:textId="63A5CE17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  <w:r w:rsidRPr="00F172DD">
        <w:rPr>
          <w:rFonts w:ascii="Futura ND" w:eastAsia="Times New Roman" w:hAnsi="Futura ND" w:cs="Arial"/>
          <w:color w:val="000000"/>
          <w:sz w:val="24"/>
          <w:szCs w:val="24"/>
        </w:rPr>
        <w:t xml:space="preserve">7. How many days did it take the Japanese fleet to reach their location to attack Hawaii?   </w:t>
      </w:r>
    </w:p>
    <w:p w14:paraId="1F7E13D1" w14:textId="77777777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</w:p>
    <w:p w14:paraId="42CB0CFF" w14:textId="6AE043C3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  <w:r w:rsidRPr="00F172DD">
        <w:rPr>
          <w:rFonts w:ascii="Futura ND" w:eastAsia="Times New Roman" w:hAnsi="Futura ND" w:cs="Arial"/>
          <w:color w:val="000000"/>
          <w:sz w:val="24"/>
          <w:szCs w:val="24"/>
        </w:rPr>
        <w:t xml:space="preserve">8. What did the American ship USS Condor spot in the water outside of Pearl Harbor on December 7, 1941? </w:t>
      </w:r>
    </w:p>
    <w:p w14:paraId="02BE64D6" w14:textId="77777777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</w:p>
    <w:p w14:paraId="5D2F232F" w14:textId="38946FE6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  <w:r w:rsidRPr="00F172DD">
        <w:rPr>
          <w:rFonts w:ascii="Futura ND" w:eastAsia="Times New Roman" w:hAnsi="Futura ND" w:cs="Arial"/>
          <w:color w:val="000000"/>
          <w:sz w:val="24"/>
          <w:szCs w:val="24"/>
        </w:rPr>
        <w:t xml:space="preserve">9. What did the </w:t>
      </w:r>
      <w:proofErr w:type="spellStart"/>
      <w:r w:rsidRPr="00F172DD">
        <w:rPr>
          <w:rFonts w:ascii="Futura ND" w:eastAsia="Times New Roman" w:hAnsi="Futura ND" w:cs="Arial"/>
          <w:color w:val="000000"/>
          <w:sz w:val="24"/>
          <w:szCs w:val="24"/>
        </w:rPr>
        <w:t>Opana</w:t>
      </w:r>
      <w:proofErr w:type="spellEnd"/>
      <w:r w:rsidRPr="00F172DD">
        <w:rPr>
          <w:rFonts w:ascii="Futura ND" w:eastAsia="Times New Roman" w:hAnsi="Futura ND" w:cs="Arial"/>
          <w:color w:val="000000"/>
          <w:sz w:val="24"/>
          <w:szCs w:val="24"/>
        </w:rPr>
        <w:t xml:space="preserve"> Radar Station detect at 7:02am? </w:t>
      </w:r>
    </w:p>
    <w:p w14:paraId="746599D1" w14:textId="77777777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</w:p>
    <w:p w14:paraId="78CACC4D" w14:textId="31959F4D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  <w:r w:rsidRPr="00F172DD">
        <w:rPr>
          <w:rFonts w:ascii="Futura ND" w:eastAsia="Times New Roman" w:hAnsi="Futura ND" w:cs="Arial"/>
          <w:color w:val="000000"/>
          <w:sz w:val="24"/>
          <w:szCs w:val="24"/>
        </w:rPr>
        <w:t xml:space="preserve">10. What mistake did American radar operators make at 7:20am?  </w:t>
      </w:r>
    </w:p>
    <w:p w14:paraId="170C9D09" w14:textId="77777777" w:rsidR="00F172DD" w:rsidRPr="00F172DD" w:rsidRDefault="00F172DD" w:rsidP="00F172DD">
      <w:pPr>
        <w:spacing w:after="240" w:line="240" w:lineRule="auto"/>
        <w:rPr>
          <w:rFonts w:ascii="Futura ND" w:eastAsia="Times New Roman" w:hAnsi="Futura ND" w:cs="Times New Roman"/>
          <w:sz w:val="24"/>
          <w:szCs w:val="24"/>
        </w:rPr>
      </w:pPr>
    </w:p>
    <w:p w14:paraId="59F12DDF" w14:textId="77777777" w:rsidR="00F172DD" w:rsidRPr="00C23132" w:rsidRDefault="00F172DD" w:rsidP="00F172DD">
      <w:pPr>
        <w:spacing w:after="0" w:line="240" w:lineRule="auto"/>
        <w:rPr>
          <w:rFonts w:ascii="Futura ND" w:eastAsia="Times New Roman" w:hAnsi="Futura ND" w:cs="Times New Roman"/>
          <w:color w:val="33CCCC"/>
          <w:sz w:val="24"/>
          <w:szCs w:val="24"/>
        </w:rPr>
      </w:pPr>
      <w:r w:rsidRPr="00C23132">
        <w:rPr>
          <w:rFonts w:ascii="Futura ND" w:eastAsia="Times New Roman" w:hAnsi="Futura ND" w:cs="Arial"/>
          <w:b/>
          <w:bCs/>
          <w:color w:val="33CCCC"/>
          <w:sz w:val="24"/>
          <w:szCs w:val="24"/>
        </w:rPr>
        <w:t>Part 3: First Wave</w:t>
      </w:r>
    </w:p>
    <w:p w14:paraId="1479A86B" w14:textId="540D1128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  <w:r w:rsidRPr="00F172DD">
        <w:rPr>
          <w:rFonts w:ascii="Futura ND" w:eastAsia="Times New Roman" w:hAnsi="Futura ND" w:cs="Arial"/>
          <w:color w:val="000000"/>
          <w:sz w:val="24"/>
          <w:szCs w:val="24"/>
        </w:rPr>
        <w:t xml:space="preserve">11. What did the code “Tora, Tora, Tora” mean to the Japanese forces?  </w:t>
      </w:r>
    </w:p>
    <w:p w14:paraId="1A3ED3A3" w14:textId="77777777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</w:p>
    <w:p w14:paraId="7749C19E" w14:textId="1458109D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  <w:r w:rsidRPr="00F172DD">
        <w:rPr>
          <w:rFonts w:ascii="Futura ND" w:eastAsia="Times New Roman" w:hAnsi="Futura ND" w:cs="Arial"/>
          <w:color w:val="000000"/>
          <w:sz w:val="24"/>
          <w:szCs w:val="24"/>
        </w:rPr>
        <w:t>12. Why was Wheeler Field one of the first places to be attacked by Japanese pilots? </w:t>
      </w:r>
    </w:p>
    <w:p w14:paraId="6395CD72" w14:textId="77777777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</w:p>
    <w:p w14:paraId="04F782C8" w14:textId="11820BCA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  <w:r w:rsidRPr="00F172DD">
        <w:rPr>
          <w:rFonts w:ascii="Futura ND" w:eastAsia="Times New Roman" w:hAnsi="Futura ND" w:cs="Arial"/>
          <w:color w:val="000000"/>
          <w:sz w:val="24"/>
          <w:szCs w:val="24"/>
        </w:rPr>
        <w:t xml:space="preserve">13. Why were American military planes so easy to destroy on the ground? </w:t>
      </w:r>
    </w:p>
    <w:p w14:paraId="2660E981" w14:textId="77777777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</w:p>
    <w:p w14:paraId="6EEAD234" w14:textId="2363F2D9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  <w:r w:rsidRPr="00F172DD">
        <w:rPr>
          <w:rFonts w:ascii="Futura ND" w:eastAsia="Times New Roman" w:hAnsi="Futura ND" w:cs="Arial"/>
          <w:color w:val="000000"/>
          <w:sz w:val="24"/>
          <w:szCs w:val="24"/>
        </w:rPr>
        <w:t>14. How many torpedoes was the USS Oklahoma hit by? Wh</w:t>
      </w:r>
      <w:r>
        <w:rPr>
          <w:rFonts w:ascii="Futura ND" w:eastAsia="Times New Roman" w:hAnsi="Futura ND" w:cs="Arial"/>
          <w:color w:val="000000"/>
          <w:sz w:val="24"/>
          <w:szCs w:val="24"/>
        </w:rPr>
        <w:t xml:space="preserve">at happened to many of the crew </w:t>
      </w:r>
      <w:r w:rsidRPr="00F172DD">
        <w:rPr>
          <w:rFonts w:ascii="Futura ND" w:eastAsia="Times New Roman" w:hAnsi="Futura ND" w:cs="Arial"/>
          <w:color w:val="000000"/>
          <w:sz w:val="24"/>
          <w:szCs w:val="24"/>
        </w:rPr>
        <w:t>members aboard the USS Oklahoma? </w:t>
      </w:r>
    </w:p>
    <w:p w14:paraId="418EF4A6" w14:textId="77777777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</w:p>
    <w:p w14:paraId="244C638A" w14:textId="4C682B60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  <w:r w:rsidRPr="00F172DD">
        <w:rPr>
          <w:rFonts w:ascii="Futura ND" w:eastAsia="Times New Roman" w:hAnsi="Futura ND" w:cs="Arial"/>
          <w:color w:val="000000"/>
          <w:sz w:val="24"/>
          <w:szCs w:val="24"/>
        </w:rPr>
        <w:t xml:space="preserve">15. Why did the USS Arizona explode?  </w:t>
      </w:r>
    </w:p>
    <w:p w14:paraId="219379CE" w14:textId="77777777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</w:p>
    <w:p w14:paraId="31B4910E" w14:textId="5354D2B9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  <w:r w:rsidRPr="00F172DD">
        <w:rPr>
          <w:rFonts w:ascii="Futura ND" w:eastAsia="Times New Roman" w:hAnsi="Futura ND" w:cs="Arial"/>
          <w:color w:val="000000"/>
          <w:sz w:val="24"/>
          <w:szCs w:val="24"/>
        </w:rPr>
        <w:t xml:space="preserve">16. How quickly did the USS Arizona sink? How many Americans died?  </w:t>
      </w:r>
    </w:p>
    <w:p w14:paraId="772D88EB" w14:textId="77777777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</w:p>
    <w:p w14:paraId="28EAA079" w14:textId="7824DCAB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  <w:r w:rsidRPr="00F172DD">
        <w:rPr>
          <w:rFonts w:ascii="Futura ND" w:eastAsia="Times New Roman" w:hAnsi="Futura ND" w:cs="Arial"/>
          <w:color w:val="000000"/>
          <w:sz w:val="24"/>
          <w:szCs w:val="24"/>
        </w:rPr>
        <w:lastRenderedPageBreak/>
        <w:t xml:space="preserve">17. What are the tears of the USS Arizona?  </w:t>
      </w:r>
    </w:p>
    <w:p w14:paraId="4C1B1A99" w14:textId="77777777" w:rsidR="00F172DD" w:rsidRPr="00F172DD" w:rsidRDefault="00F172DD" w:rsidP="00F172DD">
      <w:pPr>
        <w:spacing w:after="240" w:line="240" w:lineRule="auto"/>
        <w:rPr>
          <w:rFonts w:ascii="Futura ND" w:eastAsia="Times New Roman" w:hAnsi="Futura ND" w:cs="Times New Roman"/>
          <w:sz w:val="24"/>
          <w:szCs w:val="24"/>
        </w:rPr>
      </w:pPr>
    </w:p>
    <w:p w14:paraId="46D834DA" w14:textId="77777777" w:rsidR="00F172DD" w:rsidRPr="00C23132" w:rsidRDefault="00F172DD" w:rsidP="00F172DD">
      <w:pPr>
        <w:spacing w:after="0" w:line="240" w:lineRule="auto"/>
        <w:rPr>
          <w:rFonts w:ascii="Futura ND" w:eastAsia="Times New Roman" w:hAnsi="Futura ND" w:cs="Times New Roman"/>
          <w:color w:val="33CCCC"/>
          <w:sz w:val="24"/>
          <w:szCs w:val="24"/>
        </w:rPr>
      </w:pPr>
      <w:r w:rsidRPr="00C23132">
        <w:rPr>
          <w:rFonts w:ascii="Futura ND" w:eastAsia="Times New Roman" w:hAnsi="Futura ND" w:cs="Arial"/>
          <w:b/>
          <w:bCs/>
          <w:color w:val="33CCCC"/>
          <w:sz w:val="24"/>
          <w:szCs w:val="24"/>
        </w:rPr>
        <w:t>Part 4: The Second Wave</w:t>
      </w:r>
    </w:p>
    <w:p w14:paraId="6F705DCB" w14:textId="393287AE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  <w:r w:rsidRPr="00F172DD">
        <w:rPr>
          <w:rFonts w:ascii="Futura ND" w:eastAsia="Times New Roman" w:hAnsi="Futura ND" w:cs="Arial"/>
          <w:color w:val="000000"/>
          <w:sz w:val="24"/>
          <w:szCs w:val="24"/>
        </w:rPr>
        <w:t xml:space="preserve">18. What battleship was attacked while in dry dock? </w:t>
      </w:r>
    </w:p>
    <w:p w14:paraId="44CB2357" w14:textId="77777777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</w:p>
    <w:p w14:paraId="40179E57" w14:textId="628BE5EA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  <w:r w:rsidRPr="00F172DD">
        <w:rPr>
          <w:rFonts w:ascii="Futura ND" w:eastAsia="Times New Roman" w:hAnsi="Futura ND" w:cs="Arial"/>
          <w:color w:val="000000"/>
          <w:sz w:val="24"/>
          <w:szCs w:val="24"/>
        </w:rPr>
        <w:t xml:space="preserve">19. What happened to the USS Shaw?  </w:t>
      </w:r>
    </w:p>
    <w:p w14:paraId="6522525C" w14:textId="77777777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</w:p>
    <w:p w14:paraId="70BE7CB2" w14:textId="2C003BB1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  <w:r w:rsidRPr="00F172DD">
        <w:rPr>
          <w:rFonts w:ascii="Futura ND" w:eastAsia="Times New Roman" w:hAnsi="Futura ND" w:cs="Arial"/>
          <w:color w:val="000000"/>
          <w:sz w:val="24"/>
          <w:szCs w:val="24"/>
        </w:rPr>
        <w:t xml:space="preserve">20. Why was there not a third strike by the Japanese at Pearl Harbor?  </w:t>
      </w:r>
    </w:p>
    <w:p w14:paraId="56C29A5F" w14:textId="77777777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</w:p>
    <w:p w14:paraId="28E33FAE" w14:textId="617B7503" w:rsidR="00F172DD" w:rsidRDefault="00F172DD" w:rsidP="00F172DD">
      <w:pPr>
        <w:spacing w:after="0" w:line="240" w:lineRule="auto"/>
        <w:rPr>
          <w:rFonts w:ascii="Futura ND" w:eastAsia="Times New Roman" w:hAnsi="Futura ND" w:cs="Arial"/>
          <w:color w:val="000000"/>
          <w:sz w:val="24"/>
          <w:szCs w:val="24"/>
        </w:rPr>
      </w:pPr>
      <w:r w:rsidRPr="00F172DD">
        <w:rPr>
          <w:rFonts w:ascii="Futura ND" w:eastAsia="Times New Roman" w:hAnsi="Futura ND" w:cs="Arial"/>
          <w:color w:val="000000"/>
          <w:sz w:val="24"/>
          <w:szCs w:val="24"/>
        </w:rPr>
        <w:t xml:space="preserve">21. How many United States ships and airplanes were destroyed or disabled by the attack at Pearl Harbor?  </w:t>
      </w:r>
    </w:p>
    <w:p w14:paraId="0D466ACA" w14:textId="77777777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</w:p>
    <w:p w14:paraId="310EC56A" w14:textId="5844E5AE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  <w:r w:rsidRPr="00F172DD">
        <w:rPr>
          <w:rFonts w:ascii="Futura ND" w:eastAsia="Times New Roman" w:hAnsi="Futura ND" w:cs="Arial"/>
          <w:color w:val="000000"/>
          <w:sz w:val="24"/>
          <w:szCs w:val="24"/>
        </w:rPr>
        <w:t xml:space="preserve">22. How many Japanese planes were destroyed or shot down at Pearl Harbor?  </w:t>
      </w:r>
    </w:p>
    <w:p w14:paraId="1EB83DC4" w14:textId="77777777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</w:p>
    <w:p w14:paraId="1D263BE8" w14:textId="662C2C22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  <w:r w:rsidRPr="00F172DD">
        <w:rPr>
          <w:rFonts w:ascii="Futura ND" w:eastAsia="Times New Roman" w:hAnsi="Futura ND" w:cs="Arial"/>
          <w:color w:val="000000"/>
          <w:sz w:val="24"/>
          <w:szCs w:val="24"/>
        </w:rPr>
        <w:t xml:space="preserve">23. What three American ships could not be repaired or salvaged?  </w:t>
      </w:r>
    </w:p>
    <w:p w14:paraId="5ED4F37E" w14:textId="77777777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</w:p>
    <w:p w14:paraId="2A8E1C2A" w14:textId="47A61215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  <w:r w:rsidRPr="00F172DD">
        <w:rPr>
          <w:rFonts w:ascii="Futura ND" w:eastAsia="Times New Roman" w:hAnsi="Futura ND" w:cs="Arial"/>
          <w:color w:val="000000"/>
          <w:sz w:val="24"/>
          <w:szCs w:val="24"/>
        </w:rPr>
        <w:t xml:space="preserve">24. How many Americans were killed and wounded during the attack on Pearl Harbor? </w:t>
      </w:r>
    </w:p>
    <w:p w14:paraId="28DB469C" w14:textId="77777777" w:rsidR="00F172DD" w:rsidRPr="00F172DD" w:rsidRDefault="00F172DD" w:rsidP="00F172DD">
      <w:pPr>
        <w:spacing w:after="240" w:line="240" w:lineRule="auto"/>
        <w:rPr>
          <w:rFonts w:ascii="Futura ND" w:eastAsia="Times New Roman" w:hAnsi="Futura ND" w:cs="Times New Roman"/>
          <w:sz w:val="24"/>
          <w:szCs w:val="24"/>
        </w:rPr>
      </w:pPr>
    </w:p>
    <w:p w14:paraId="7F308FDB" w14:textId="77777777" w:rsidR="00F172DD" w:rsidRPr="00C23132" w:rsidRDefault="00F172DD" w:rsidP="00F172DD">
      <w:pPr>
        <w:spacing w:after="0" w:line="240" w:lineRule="auto"/>
        <w:rPr>
          <w:rFonts w:ascii="Futura ND" w:eastAsia="Times New Roman" w:hAnsi="Futura ND" w:cs="Times New Roman"/>
          <w:color w:val="33CCCC"/>
          <w:sz w:val="24"/>
          <w:szCs w:val="24"/>
        </w:rPr>
      </w:pPr>
      <w:r w:rsidRPr="00C23132">
        <w:rPr>
          <w:rFonts w:ascii="Futura ND" w:eastAsia="Times New Roman" w:hAnsi="Futura ND" w:cs="Arial"/>
          <w:b/>
          <w:bCs/>
          <w:color w:val="33CCCC"/>
          <w:sz w:val="24"/>
          <w:szCs w:val="24"/>
        </w:rPr>
        <w:t>Part 5: The American Response</w:t>
      </w:r>
    </w:p>
    <w:p w14:paraId="050BC5D0" w14:textId="49108186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  <w:r w:rsidRPr="00F172DD">
        <w:rPr>
          <w:rFonts w:ascii="Futura ND" w:eastAsia="Times New Roman" w:hAnsi="Futura ND" w:cs="Arial"/>
          <w:color w:val="000000"/>
          <w:sz w:val="24"/>
          <w:szCs w:val="24"/>
        </w:rPr>
        <w:t xml:space="preserve">25. What did President Franklin Roosevelt request the day after Pearl Harbor?  </w:t>
      </w:r>
    </w:p>
    <w:p w14:paraId="2FB07CC7" w14:textId="77777777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</w:p>
    <w:p w14:paraId="20AFAB52" w14:textId="1945DFFA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  <w:r w:rsidRPr="00F172DD">
        <w:rPr>
          <w:rFonts w:ascii="Futura ND" w:eastAsia="Times New Roman" w:hAnsi="Futura ND" w:cs="Arial"/>
          <w:color w:val="000000"/>
          <w:sz w:val="24"/>
          <w:szCs w:val="24"/>
        </w:rPr>
        <w:t xml:space="preserve">26. How did Congress respond to FDR’s request? </w:t>
      </w:r>
    </w:p>
    <w:p w14:paraId="0E4C3824" w14:textId="77777777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</w:p>
    <w:p w14:paraId="1D127E45" w14:textId="28AE3BAF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  <w:r w:rsidRPr="00F172DD">
        <w:rPr>
          <w:rFonts w:ascii="Futura ND" w:eastAsia="Times New Roman" w:hAnsi="Futura ND" w:cs="Arial"/>
          <w:color w:val="000000"/>
          <w:sz w:val="24"/>
          <w:szCs w:val="24"/>
        </w:rPr>
        <w:t>27. Identify two reasons the Doolittle Raid was significant.</w:t>
      </w:r>
    </w:p>
    <w:p w14:paraId="6982D197" w14:textId="77777777" w:rsidR="00F172DD" w:rsidRPr="00F172DD" w:rsidRDefault="00F172DD" w:rsidP="00F172DD">
      <w:pPr>
        <w:spacing w:after="240" w:line="240" w:lineRule="auto"/>
        <w:rPr>
          <w:rFonts w:ascii="Futura ND" w:eastAsia="Times New Roman" w:hAnsi="Futura ND" w:cs="Times New Roman"/>
          <w:sz w:val="24"/>
          <w:szCs w:val="24"/>
        </w:rPr>
      </w:pPr>
    </w:p>
    <w:p w14:paraId="5AAF745B" w14:textId="77777777" w:rsidR="00F172DD" w:rsidRPr="00C23132" w:rsidRDefault="00F172DD" w:rsidP="00F172DD">
      <w:pPr>
        <w:spacing w:after="0" w:line="240" w:lineRule="auto"/>
        <w:rPr>
          <w:rFonts w:ascii="Futura ND" w:eastAsia="Times New Roman" w:hAnsi="Futura ND" w:cs="Times New Roman"/>
          <w:color w:val="33CCCC"/>
          <w:sz w:val="24"/>
          <w:szCs w:val="24"/>
        </w:rPr>
      </w:pPr>
      <w:r w:rsidRPr="00C23132">
        <w:rPr>
          <w:rFonts w:ascii="Futura ND" w:eastAsia="Times New Roman" w:hAnsi="Futura ND" w:cs="Arial"/>
          <w:b/>
          <w:bCs/>
          <w:color w:val="33CCCC"/>
          <w:sz w:val="24"/>
          <w:szCs w:val="24"/>
        </w:rPr>
        <w:t>Part 6: Commemorating Pearl Harbor</w:t>
      </w:r>
    </w:p>
    <w:p w14:paraId="180FB37C" w14:textId="3F347573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  <w:r w:rsidRPr="00F172DD">
        <w:rPr>
          <w:rFonts w:ascii="Futura ND" w:eastAsia="Times New Roman" w:hAnsi="Futura ND" w:cs="Arial"/>
          <w:color w:val="000000"/>
          <w:sz w:val="24"/>
          <w:szCs w:val="24"/>
        </w:rPr>
        <w:t xml:space="preserve">28. What is the USS Arizona built above?  </w:t>
      </w:r>
    </w:p>
    <w:p w14:paraId="2D654928" w14:textId="77777777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</w:p>
    <w:p w14:paraId="21B44459" w14:textId="13D7A505" w:rsidR="00F172DD" w:rsidRPr="00F172DD" w:rsidRDefault="00F172DD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  <w:r w:rsidRPr="00F172DD">
        <w:rPr>
          <w:rFonts w:ascii="Futura ND" w:eastAsia="Times New Roman" w:hAnsi="Futura ND" w:cs="Arial"/>
          <w:color w:val="000000"/>
          <w:sz w:val="24"/>
          <w:szCs w:val="24"/>
        </w:rPr>
        <w:t xml:space="preserve">29. What is something new or interesting you learned about the events related to Pearl Harbor?   </w:t>
      </w:r>
    </w:p>
    <w:p w14:paraId="1BAEC262" w14:textId="78A87A0E" w:rsidR="00B47BCC" w:rsidRDefault="00B47BCC" w:rsidP="00F172DD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</w:p>
    <w:p w14:paraId="4DCCB3DC" w14:textId="55E71F05" w:rsidR="00B47BCC" w:rsidRPr="00F172DD" w:rsidRDefault="00B47BCC" w:rsidP="00B47BCC">
      <w:pPr>
        <w:spacing w:after="0" w:line="240" w:lineRule="auto"/>
        <w:rPr>
          <w:rFonts w:ascii="Futura ND" w:eastAsia="Times New Roman" w:hAnsi="Futura ND" w:cs="Times New Roman"/>
          <w:sz w:val="24"/>
          <w:szCs w:val="24"/>
        </w:rPr>
      </w:pPr>
      <w:r>
        <w:rPr>
          <w:rFonts w:ascii="Futura ND" w:eastAsia="Times New Roman" w:hAnsi="Futura ND" w:cs="Arial"/>
          <w:color w:val="000000"/>
          <w:sz w:val="24"/>
          <w:szCs w:val="24"/>
        </w:rPr>
        <w:t>30</w:t>
      </w:r>
      <w:r w:rsidRPr="00F172DD">
        <w:rPr>
          <w:rFonts w:ascii="Futura ND" w:eastAsia="Times New Roman" w:hAnsi="Futura ND" w:cs="Arial"/>
          <w:color w:val="000000"/>
          <w:sz w:val="24"/>
          <w:szCs w:val="24"/>
        </w:rPr>
        <w:t xml:space="preserve">. </w:t>
      </w:r>
      <w:r w:rsidR="002B2CF9">
        <w:rPr>
          <w:rFonts w:ascii="Futura ND" w:eastAsia="Times New Roman" w:hAnsi="Futura ND" w:cs="Arial"/>
          <w:color w:val="000000"/>
          <w:sz w:val="24"/>
          <w:szCs w:val="24"/>
        </w:rPr>
        <w:t>Do you have any relatives that were involved at Pearl Harbor</w:t>
      </w:r>
      <w:r w:rsidRPr="00F172DD">
        <w:rPr>
          <w:rFonts w:ascii="Futura ND" w:eastAsia="Times New Roman" w:hAnsi="Futura ND" w:cs="Arial"/>
          <w:color w:val="000000"/>
          <w:sz w:val="24"/>
          <w:szCs w:val="24"/>
        </w:rPr>
        <w:t>?</w:t>
      </w:r>
      <w:r w:rsidR="002B2CF9">
        <w:rPr>
          <w:rFonts w:ascii="Futura ND" w:eastAsia="Times New Roman" w:hAnsi="Futura ND" w:cs="Arial"/>
          <w:color w:val="000000"/>
          <w:sz w:val="24"/>
          <w:szCs w:val="24"/>
        </w:rPr>
        <w:t xml:space="preserve"> If so, who? </w:t>
      </w:r>
      <w:r w:rsidRPr="00F172DD">
        <w:rPr>
          <w:rFonts w:ascii="Futura ND" w:eastAsia="Times New Roman" w:hAnsi="Futura ND" w:cs="Arial"/>
          <w:color w:val="000000"/>
          <w:sz w:val="24"/>
          <w:szCs w:val="24"/>
        </w:rPr>
        <w:t xml:space="preserve">   </w:t>
      </w:r>
    </w:p>
    <w:p w14:paraId="725F51A9" w14:textId="77777777" w:rsidR="00F172DD" w:rsidRPr="00B47BCC" w:rsidRDefault="00F172DD" w:rsidP="00B47BCC">
      <w:pPr>
        <w:rPr>
          <w:rFonts w:ascii="Futura ND" w:eastAsia="Times New Roman" w:hAnsi="Futura ND" w:cs="Times New Roman"/>
          <w:sz w:val="24"/>
          <w:szCs w:val="24"/>
        </w:rPr>
      </w:pPr>
    </w:p>
    <w:sectPr w:rsidR="00F172DD" w:rsidRPr="00B47BCC" w:rsidSect="008820E2">
      <w:pgSz w:w="12240" w:h="15840"/>
      <w:pgMar w:top="720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41290D" w14:textId="77777777" w:rsidR="00404EF6" w:rsidRDefault="00404EF6" w:rsidP="00404EF6">
      <w:pPr>
        <w:spacing w:after="0" w:line="240" w:lineRule="auto"/>
      </w:pPr>
      <w:r>
        <w:separator/>
      </w:r>
    </w:p>
  </w:endnote>
  <w:endnote w:type="continuationSeparator" w:id="0">
    <w:p w14:paraId="06881BE1" w14:textId="77777777" w:rsidR="00404EF6" w:rsidRDefault="00404EF6" w:rsidP="00404E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Futura-Condensed-Normal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Futura ND">
    <w:panose1 w:val="020B0602020204020303"/>
    <w:charset w:val="00"/>
    <w:family w:val="swiss"/>
    <w:pitch w:val="variable"/>
    <w:sig w:usb0="80000027" w:usb1="00000040" w:usb2="00000000" w:usb3="00000000" w:csb0="0000001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F64CAB" w14:textId="77777777" w:rsidR="00404EF6" w:rsidRDefault="00404EF6" w:rsidP="00404EF6">
      <w:pPr>
        <w:spacing w:after="0" w:line="240" w:lineRule="auto"/>
      </w:pPr>
      <w:r>
        <w:separator/>
      </w:r>
    </w:p>
  </w:footnote>
  <w:footnote w:type="continuationSeparator" w:id="0">
    <w:p w14:paraId="6B4B43B4" w14:textId="77777777" w:rsidR="00404EF6" w:rsidRDefault="00404EF6" w:rsidP="00404E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51124"/>
    <w:multiLevelType w:val="hybridMultilevel"/>
    <w:tmpl w:val="A5AEAFB0"/>
    <w:lvl w:ilvl="0" w:tplc="5598FFCA">
      <w:start w:val="1"/>
      <w:numFmt w:val="bullet"/>
      <w:lvlText w:val="­"/>
      <w:lvlJc w:val="left"/>
      <w:pPr>
        <w:ind w:left="810" w:hanging="360"/>
      </w:pPr>
      <w:rPr>
        <w:rFonts w:ascii="Courier New" w:hAnsi="Courier New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5CF7AA8"/>
    <w:multiLevelType w:val="hybridMultilevel"/>
    <w:tmpl w:val="A1BEA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2A342F"/>
    <w:multiLevelType w:val="hybridMultilevel"/>
    <w:tmpl w:val="27B845F6"/>
    <w:lvl w:ilvl="0" w:tplc="04090005">
      <w:start w:val="1"/>
      <w:numFmt w:val="bullet"/>
      <w:lvlText w:val=""/>
      <w:lvlJc w:val="left"/>
      <w:pPr>
        <w:ind w:left="1800"/>
      </w:pPr>
      <w:rPr>
        <w:rFonts w:ascii="Wingdings" w:hAnsi="Wingdings" w:hint="default"/>
        <w:color w:val="0070C0"/>
      </w:rPr>
    </w:lvl>
    <w:lvl w:ilvl="1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2" w:tplc="5598FFCA">
      <w:start w:val="1"/>
      <w:numFmt w:val="bullet"/>
      <w:lvlText w:val="­"/>
      <w:lvlJc w:val="left"/>
      <w:rPr>
        <w:rFonts w:ascii="Courier New" w:hAnsi="Courier New" w:hint="default"/>
        <w:sz w:val="14"/>
        <w:szCs w:val="14"/>
      </w:rPr>
    </w:lvl>
    <w:lvl w:ilvl="3" w:tplc="5598FFCA">
      <w:start w:val="1"/>
      <w:numFmt w:val="bullet"/>
      <w:lvlText w:val="­"/>
      <w:lvlJc w:val="left"/>
      <w:rPr>
        <w:rFonts w:ascii="Courier New" w:hAnsi="Courier New" w:hint="default"/>
        <w:sz w:val="14"/>
        <w:szCs w:val="14"/>
      </w:rPr>
    </w:lvl>
    <w:lvl w:ilvl="4" w:tplc="5598FFCA">
      <w:start w:val="1"/>
      <w:numFmt w:val="bullet"/>
      <w:lvlText w:val="­"/>
      <w:lvlJc w:val="left"/>
      <w:rPr>
        <w:rFonts w:ascii="Courier New" w:hAnsi="Courier New" w:hint="default"/>
        <w:sz w:val="14"/>
        <w:szCs w:val="14"/>
      </w:rPr>
    </w:lvl>
    <w:lvl w:ilvl="5" w:tplc="FFFFFFFF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" w15:restartNumberingAfterBreak="0">
    <w:nsid w:val="0C6528F7"/>
    <w:multiLevelType w:val="hybridMultilevel"/>
    <w:tmpl w:val="CF22CC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B296A124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4A34E4"/>
    <w:multiLevelType w:val="hybridMultilevel"/>
    <w:tmpl w:val="AC4A2BF6"/>
    <w:lvl w:ilvl="0" w:tplc="0409000D">
      <w:start w:val="1"/>
      <w:numFmt w:val="bullet"/>
      <w:lvlText w:val=""/>
      <w:lvlJc w:val="left"/>
      <w:rPr>
        <w:rFonts w:ascii="Wingdings" w:hAnsi="Wingdings" w:hint="default"/>
        <w:b/>
        <w:sz w:val="20"/>
        <w:szCs w:val="20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2124E53"/>
    <w:multiLevelType w:val="hybridMultilevel"/>
    <w:tmpl w:val="67A23E04"/>
    <w:lvl w:ilvl="0" w:tplc="04090009">
      <w:start w:val="1"/>
      <w:numFmt w:val="bullet"/>
      <w:lvlText w:val=""/>
      <w:lvlJc w:val="left"/>
      <w:rPr>
        <w:rFonts w:ascii="Wingdings" w:hAnsi="Wingdings" w:hint="default"/>
        <w:b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B6C7F11"/>
    <w:multiLevelType w:val="hybridMultilevel"/>
    <w:tmpl w:val="F872D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281C6C"/>
    <w:multiLevelType w:val="hybridMultilevel"/>
    <w:tmpl w:val="9E3CDA78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CA8E4EBE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sz w:val="16"/>
        <w:szCs w:val="16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F032985"/>
    <w:multiLevelType w:val="hybridMultilevel"/>
    <w:tmpl w:val="4A1467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4E5BE2"/>
    <w:multiLevelType w:val="hybridMultilevel"/>
    <w:tmpl w:val="C03EBAD8"/>
    <w:lvl w:ilvl="0" w:tplc="85C0BFFE">
      <w:start w:val="1"/>
      <w:numFmt w:val="bullet"/>
      <w:lvlText w:val="­"/>
      <w:lvlJc w:val="left"/>
      <w:rPr>
        <w:rFonts w:ascii="Courier New" w:hAnsi="Courier New" w:hint="default"/>
        <w:color w:val="000000" w:themeColor="text1"/>
        <w:sz w:val="14"/>
        <w:szCs w:val="14"/>
      </w:rPr>
    </w:lvl>
    <w:lvl w:ilvl="1" w:tplc="FFFFFFFF">
      <w:start w:val="1"/>
      <w:numFmt w:val="bullet"/>
      <w:lvlText w:val=""/>
      <w:lvlJc w:val="left"/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-109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</w:abstractNum>
  <w:abstractNum w:abstractNumId="10" w15:restartNumberingAfterBreak="0">
    <w:nsid w:val="4A53086B"/>
    <w:multiLevelType w:val="hybridMultilevel"/>
    <w:tmpl w:val="5E6CF41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85E4753"/>
    <w:multiLevelType w:val="hybridMultilevel"/>
    <w:tmpl w:val="1D48AAE2"/>
    <w:lvl w:ilvl="0" w:tplc="1EFABC7E">
      <w:start w:val="1"/>
      <w:numFmt w:val="bullet"/>
      <w:lvlText w:val="­"/>
      <w:lvlJc w:val="left"/>
      <w:rPr>
        <w:rFonts w:ascii="Courier New" w:hAnsi="Courier New" w:hint="default"/>
        <w:color w:val="000000" w:themeColor="text1"/>
        <w:sz w:val="14"/>
        <w:szCs w:val="14"/>
      </w:rPr>
    </w:lvl>
    <w:lvl w:ilvl="1" w:tplc="FFFFFFFF">
      <w:start w:val="1"/>
      <w:numFmt w:val="bullet"/>
      <w:lvlText w:val=""/>
      <w:lvlJc w:val="left"/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9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0B2705"/>
    <w:multiLevelType w:val="hybridMultilevel"/>
    <w:tmpl w:val="41CCBD2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39555F"/>
    <w:multiLevelType w:val="hybridMultilevel"/>
    <w:tmpl w:val="8674AE98"/>
    <w:lvl w:ilvl="0" w:tplc="4DF08254">
      <w:start w:val="1"/>
      <w:numFmt w:val="upperRoman"/>
      <w:lvlText w:val="%1."/>
      <w:lvlJc w:val="left"/>
      <w:pPr>
        <w:tabs>
          <w:tab w:val="num" w:pos="360"/>
        </w:tabs>
      </w:pPr>
      <w:rPr>
        <w:rFonts w:hint="default"/>
        <w:b/>
        <w:bCs/>
        <w:color w:val="0070C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D465B30"/>
    <w:multiLevelType w:val="hybridMultilevel"/>
    <w:tmpl w:val="CAA6D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AE804DA">
      <w:numFmt w:val="bullet"/>
      <w:lvlText w:val="•"/>
      <w:lvlJc w:val="left"/>
      <w:pPr>
        <w:ind w:left="1440" w:hanging="360"/>
      </w:pPr>
      <w:rPr>
        <w:rFonts w:ascii="Tw Cen MT" w:eastAsia="Times New Roman" w:hAnsi="Tw Cen MT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6F211F"/>
    <w:multiLevelType w:val="hybridMultilevel"/>
    <w:tmpl w:val="E3A0F6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B296A124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116D27"/>
    <w:multiLevelType w:val="hybridMultilevel"/>
    <w:tmpl w:val="5794421C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sz w:val="20"/>
        <w:szCs w:val="20"/>
      </w:rPr>
    </w:lvl>
    <w:lvl w:ilvl="1" w:tplc="78328DB2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sz w:val="22"/>
        <w:szCs w:val="22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13"/>
  </w:num>
  <w:num w:numId="4">
    <w:abstractNumId w:val="2"/>
  </w:num>
  <w:num w:numId="5">
    <w:abstractNumId w:val="9"/>
  </w:num>
  <w:num w:numId="6">
    <w:abstractNumId w:val="11"/>
  </w:num>
  <w:num w:numId="7">
    <w:abstractNumId w:val="0"/>
  </w:num>
  <w:num w:numId="8">
    <w:abstractNumId w:val="10"/>
  </w:num>
  <w:num w:numId="9">
    <w:abstractNumId w:val="16"/>
  </w:num>
  <w:num w:numId="10">
    <w:abstractNumId w:val="12"/>
  </w:num>
  <w:num w:numId="11">
    <w:abstractNumId w:val="7"/>
  </w:num>
  <w:num w:numId="12">
    <w:abstractNumId w:val="4"/>
  </w:num>
  <w:num w:numId="13">
    <w:abstractNumId w:val="3"/>
  </w:num>
  <w:num w:numId="14">
    <w:abstractNumId w:val="6"/>
  </w:num>
  <w:num w:numId="15">
    <w:abstractNumId w:val="14"/>
  </w:num>
  <w:num w:numId="16">
    <w:abstractNumId w:val="1"/>
  </w:num>
  <w:num w:numId="17">
    <w:abstractNumId w:val="1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DS3NDA1MzEwNLZQ0lEKTi0uzszPAykwqQUAcZMstCwAAAA="/>
  </w:docVars>
  <w:rsids>
    <w:rsidRoot w:val="00EF2A28"/>
    <w:rsid w:val="000215E6"/>
    <w:rsid w:val="0002594A"/>
    <w:rsid w:val="00056AC8"/>
    <w:rsid w:val="00081D3E"/>
    <w:rsid w:val="00085A0F"/>
    <w:rsid w:val="000D3A43"/>
    <w:rsid w:val="000E448D"/>
    <w:rsid w:val="000E4D73"/>
    <w:rsid w:val="001158CB"/>
    <w:rsid w:val="00117347"/>
    <w:rsid w:val="00121F49"/>
    <w:rsid w:val="00132691"/>
    <w:rsid w:val="001510CF"/>
    <w:rsid w:val="00175DDF"/>
    <w:rsid w:val="00190A7D"/>
    <w:rsid w:val="001C2CEC"/>
    <w:rsid w:val="002015C3"/>
    <w:rsid w:val="00215A3C"/>
    <w:rsid w:val="00263BBA"/>
    <w:rsid w:val="002677C0"/>
    <w:rsid w:val="002929D1"/>
    <w:rsid w:val="002A238C"/>
    <w:rsid w:val="002B2CF9"/>
    <w:rsid w:val="002B5627"/>
    <w:rsid w:val="002C4F49"/>
    <w:rsid w:val="002E6DE1"/>
    <w:rsid w:val="002F49E9"/>
    <w:rsid w:val="0032253A"/>
    <w:rsid w:val="00322FBE"/>
    <w:rsid w:val="00325BC0"/>
    <w:rsid w:val="00337096"/>
    <w:rsid w:val="003559AF"/>
    <w:rsid w:val="0036306B"/>
    <w:rsid w:val="003777F3"/>
    <w:rsid w:val="00381B16"/>
    <w:rsid w:val="003A1781"/>
    <w:rsid w:val="003A5BB4"/>
    <w:rsid w:val="003C517A"/>
    <w:rsid w:val="003C5506"/>
    <w:rsid w:val="003D3F3D"/>
    <w:rsid w:val="003E0D13"/>
    <w:rsid w:val="003E37F8"/>
    <w:rsid w:val="003E3DBE"/>
    <w:rsid w:val="00404EF6"/>
    <w:rsid w:val="004238B6"/>
    <w:rsid w:val="00435B07"/>
    <w:rsid w:val="0049074F"/>
    <w:rsid w:val="004A1C2B"/>
    <w:rsid w:val="004B2191"/>
    <w:rsid w:val="004B59CF"/>
    <w:rsid w:val="004E3331"/>
    <w:rsid w:val="004E75E7"/>
    <w:rsid w:val="00512CAC"/>
    <w:rsid w:val="00544F33"/>
    <w:rsid w:val="005B1D86"/>
    <w:rsid w:val="005B2A29"/>
    <w:rsid w:val="005B6997"/>
    <w:rsid w:val="005C149A"/>
    <w:rsid w:val="005C14C0"/>
    <w:rsid w:val="005C2FFD"/>
    <w:rsid w:val="005D3C75"/>
    <w:rsid w:val="005E1A4C"/>
    <w:rsid w:val="005E28DE"/>
    <w:rsid w:val="005E600F"/>
    <w:rsid w:val="00623036"/>
    <w:rsid w:val="00634CB5"/>
    <w:rsid w:val="00637A9B"/>
    <w:rsid w:val="0067366C"/>
    <w:rsid w:val="0069157C"/>
    <w:rsid w:val="006A7E94"/>
    <w:rsid w:val="006B0441"/>
    <w:rsid w:val="006B2910"/>
    <w:rsid w:val="006D795E"/>
    <w:rsid w:val="00716464"/>
    <w:rsid w:val="00722054"/>
    <w:rsid w:val="00774340"/>
    <w:rsid w:val="00793E77"/>
    <w:rsid w:val="00795E7D"/>
    <w:rsid w:val="007B78A6"/>
    <w:rsid w:val="0080008F"/>
    <w:rsid w:val="00813020"/>
    <w:rsid w:val="00823FBF"/>
    <w:rsid w:val="00831072"/>
    <w:rsid w:val="008330BD"/>
    <w:rsid w:val="00833DDC"/>
    <w:rsid w:val="00852346"/>
    <w:rsid w:val="008627AA"/>
    <w:rsid w:val="00864D24"/>
    <w:rsid w:val="008820E2"/>
    <w:rsid w:val="008901CB"/>
    <w:rsid w:val="008A10A7"/>
    <w:rsid w:val="008A308E"/>
    <w:rsid w:val="008B0EC3"/>
    <w:rsid w:val="008C58AA"/>
    <w:rsid w:val="008D1E63"/>
    <w:rsid w:val="008D6670"/>
    <w:rsid w:val="008E38D1"/>
    <w:rsid w:val="008F6424"/>
    <w:rsid w:val="00906FFC"/>
    <w:rsid w:val="00932D47"/>
    <w:rsid w:val="00937908"/>
    <w:rsid w:val="0096624A"/>
    <w:rsid w:val="009862E3"/>
    <w:rsid w:val="00993B80"/>
    <w:rsid w:val="009B1942"/>
    <w:rsid w:val="009B3DEE"/>
    <w:rsid w:val="009D1455"/>
    <w:rsid w:val="009E2CFF"/>
    <w:rsid w:val="009F73F9"/>
    <w:rsid w:val="00A02512"/>
    <w:rsid w:val="00A077AE"/>
    <w:rsid w:val="00A2680E"/>
    <w:rsid w:val="00A36C37"/>
    <w:rsid w:val="00A80AA0"/>
    <w:rsid w:val="00A9733B"/>
    <w:rsid w:val="00AA6C49"/>
    <w:rsid w:val="00AB483F"/>
    <w:rsid w:val="00AB6BA4"/>
    <w:rsid w:val="00AF2E31"/>
    <w:rsid w:val="00B2784F"/>
    <w:rsid w:val="00B410AD"/>
    <w:rsid w:val="00B42599"/>
    <w:rsid w:val="00B47BCC"/>
    <w:rsid w:val="00B50E26"/>
    <w:rsid w:val="00B542AA"/>
    <w:rsid w:val="00B64911"/>
    <w:rsid w:val="00B74955"/>
    <w:rsid w:val="00B823C0"/>
    <w:rsid w:val="00BA1234"/>
    <w:rsid w:val="00BA544C"/>
    <w:rsid w:val="00BB42C0"/>
    <w:rsid w:val="00BB6A36"/>
    <w:rsid w:val="00BC5F2E"/>
    <w:rsid w:val="00BD30B4"/>
    <w:rsid w:val="00BD54FB"/>
    <w:rsid w:val="00BD5924"/>
    <w:rsid w:val="00C0767F"/>
    <w:rsid w:val="00C07ADC"/>
    <w:rsid w:val="00C17E43"/>
    <w:rsid w:val="00C23132"/>
    <w:rsid w:val="00C249D6"/>
    <w:rsid w:val="00C3716D"/>
    <w:rsid w:val="00C43814"/>
    <w:rsid w:val="00C56A4C"/>
    <w:rsid w:val="00C63AAB"/>
    <w:rsid w:val="00C700AF"/>
    <w:rsid w:val="00C755DE"/>
    <w:rsid w:val="00C8465B"/>
    <w:rsid w:val="00C862DC"/>
    <w:rsid w:val="00C94851"/>
    <w:rsid w:val="00C94A08"/>
    <w:rsid w:val="00CB4A6E"/>
    <w:rsid w:val="00CC5B1B"/>
    <w:rsid w:val="00CE0DF9"/>
    <w:rsid w:val="00CE3591"/>
    <w:rsid w:val="00CE6DEA"/>
    <w:rsid w:val="00CF10C6"/>
    <w:rsid w:val="00CF66B0"/>
    <w:rsid w:val="00D00373"/>
    <w:rsid w:val="00D25286"/>
    <w:rsid w:val="00D36082"/>
    <w:rsid w:val="00D815EE"/>
    <w:rsid w:val="00D91B69"/>
    <w:rsid w:val="00D94194"/>
    <w:rsid w:val="00DB698F"/>
    <w:rsid w:val="00DC0FE8"/>
    <w:rsid w:val="00DC72DE"/>
    <w:rsid w:val="00DD5CF8"/>
    <w:rsid w:val="00DD76AF"/>
    <w:rsid w:val="00DE0274"/>
    <w:rsid w:val="00DE118A"/>
    <w:rsid w:val="00DE3759"/>
    <w:rsid w:val="00DF5A0A"/>
    <w:rsid w:val="00DF6CAF"/>
    <w:rsid w:val="00E2179B"/>
    <w:rsid w:val="00E30244"/>
    <w:rsid w:val="00E358F7"/>
    <w:rsid w:val="00E43CE9"/>
    <w:rsid w:val="00E43D8E"/>
    <w:rsid w:val="00E51B44"/>
    <w:rsid w:val="00E57076"/>
    <w:rsid w:val="00E63319"/>
    <w:rsid w:val="00E8291C"/>
    <w:rsid w:val="00E9012D"/>
    <w:rsid w:val="00E93D99"/>
    <w:rsid w:val="00ED0DB2"/>
    <w:rsid w:val="00ED5CB6"/>
    <w:rsid w:val="00EE260A"/>
    <w:rsid w:val="00EE5330"/>
    <w:rsid w:val="00EF2A28"/>
    <w:rsid w:val="00F100BD"/>
    <w:rsid w:val="00F13AF4"/>
    <w:rsid w:val="00F172DD"/>
    <w:rsid w:val="00F3384A"/>
    <w:rsid w:val="00F47822"/>
    <w:rsid w:val="00F54A2D"/>
    <w:rsid w:val="00F57E35"/>
    <w:rsid w:val="00F65790"/>
    <w:rsid w:val="00F73F96"/>
    <w:rsid w:val="00F8452E"/>
    <w:rsid w:val="00FC5A97"/>
    <w:rsid w:val="00FC743E"/>
    <w:rsid w:val="00FD1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921B3"/>
  <w15:docId w15:val="{5EA03819-CBE8-4594-99BF-3A29E5283F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9"/>
    <w:qFormat/>
    <w:rsid w:val="003C517A"/>
    <w:pPr>
      <w:keepNext/>
      <w:autoSpaceDE w:val="0"/>
      <w:autoSpaceDN w:val="0"/>
      <w:spacing w:after="0" w:line="240" w:lineRule="auto"/>
      <w:outlineLvl w:val="2"/>
    </w:pPr>
    <w:rPr>
      <w:rFonts w:ascii="Arial" w:eastAsia="Times New Roman" w:hAnsi="Arial" w:cs="Arial"/>
      <w:b/>
      <w:bCs/>
      <w:sz w:val="24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F2A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4259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0767F"/>
    <w:pPr>
      <w:spacing w:after="160" w:line="259" w:lineRule="auto"/>
      <w:ind w:left="720"/>
      <w:contextualSpacing/>
    </w:pPr>
  </w:style>
  <w:style w:type="table" w:styleId="TableGrid">
    <w:name w:val="Table Grid"/>
    <w:basedOn w:val="TableNormal"/>
    <w:uiPriority w:val="39"/>
    <w:rsid w:val="00E901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932D47"/>
    <w:rPr>
      <w:color w:val="800080" w:themeColor="followedHyperlink"/>
      <w:u w:val="single"/>
    </w:rPr>
  </w:style>
  <w:style w:type="paragraph" w:styleId="BodyText">
    <w:name w:val="Body Text"/>
    <w:basedOn w:val="Normal"/>
    <w:link w:val="BodyTextChar"/>
    <w:uiPriority w:val="99"/>
    <w:rsid w:val="004E3331"/>
    <w:pPr>
      <w:autoSpaceDE w:val="0"/>
      <w:autoSpaceDN w:val="0"/>
      <w:spacing w:after="0" w:line="240" w:lineRule="auto"/>
    </w:pPr>
    <w:rPr>
      <w:rFonts w:ascii="Arial Black" w:eastAsia="Times New Roman" w:hAnsi="Arial Black" w:cs="Arial Black"/>
      <w:sz w:val="48"/>
      <w:szCs w:val="48"/>
    </w:rPr>
  </w:style>
  <w:style w:type="character" w:customStyle="1" w:styleId="BodyTextChar">
    <w:name w:val="Body Text Char"/>
    <w:basedOn w:val="DefaultParagraphFont"/>
    <w:link w:val="BodyText"/>
    <w:uiPriority w:val="99"/>
    <w:rsid w:val="004E3331"/>
    <w:rPr>
      <w:rFonts w:ascii="Arial Black" w:eastAsia="Times New Roman" w:hAnsi="Arial Black" w:cs="Arial Black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3C517A"/>
    <w:rPr>
      <w:rFonts w:ascii="Arial" w:eastAsia="Times New Roman" w:hAnsi="Arial" w:cs="Arial"/>
      <w:b/>
      <w:bCs/>
      <w:sz w:val="24"/>
      <w:szCs w:val="24"/>
      <w:u w:val="single"/>
    </w:rPr>
  </w:style>
  <w:style w:type="paragraph" w:styleId="HTMLPreformatted">
    <w:name w:val="HTML Preformatted"/>
    <w:basedOn w:val="Normal"/>
    <w:link w:val="HTMLPreformattedChar"/>
    <w:uiPriority w:val="99"/>
    <w:rsid w:val="003C517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C517A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BD54FB"/>
  </w:style>
  <w:style w:type="paragraph" w:styleId="FootnoteText">
    <w:name w:val="footnote text"/>
    <w:basedOn w:val="Normal"/>
    <w:link w:val="FootnoteTextChar"/>
    <w:uiPriority w:val="99"/>
    <w:semiHidden/>
    <w:unhideWhenUsed/>
    <w:rsid w:val="00404EF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04EF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04EF6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64911"/>
    <w:rPr>
      <w:color w:val="605E5C"/>
      <w:shd w:val="clear" w:color="auto" w:fill="E1DFDD"/>
    </w:rPr>
  </w:style>
  <w:style w:type="character" w:customStyle="1" w:styleId="termtext">
    <w:name w:val="termtext"/>
    <w:basedOn w:val="DefaultParagraphFont"/>
    <w:rsid w:val="00C231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54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0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orymaps.esri.com/stories/2016/pearl-harbor/inde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A9CBC0-01BA-4E81-90DA-C46D12B217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94</TotalTime>
  <Pages>2</Pages>
  <Words>465</Words>
  <Characters>2190</Characters>
  <Application>Microsoft Office Word</Application>
  <DocSecurity>0</DocSecurity>
  <Lines>91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eenbrier County Schools</Company>
  <LinksUpToDate>false</LinksUpToDate>
  <CharactersWithSpaces>2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Erskine</dc:creator>
  <cp:lastModifiedBy>Michael Erskine</cp:lastModifiedBy>
  <cp:revision>97</cp:revision>
  <cp:lastPrinted>2022-01-19T01:27:00Z</cp:lastPrinted>
  <dcterms:created xsi:type="dcterms:W3CDTF">2015-10-08T02:13:00Z</dcterms:created>
  <dcterms:modified xsi:type="dcterms:W3CDTF">2023-04-11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ecbc4ba31d264fb46e826292fdaac3ed52319716262e2d1497632b61876125c</vt:lpwstr>
  </property>
</Properties>
</file>